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is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avi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llinzona Mesocc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esocc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8/01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4179934402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avioni080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